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p>
      <w:pPr>
        <w:pStyle w:val="FirstParagraph"/>
      </w:pPr>
      <w:r>
        <w:t xml:space="preserve">Your Name</w:t>
      </w:r>
    </w:p>
    <w:p>
      <w:pPr>
        <w:pStyle w:val="BodyText"/>
      </w:pPr>
      <w:r>
        <w:t xml:space="preserve">123 Technology Street, Kampala, Uganda</w:t>
      </w:r>
    </w:p>
    <w:p>
      <w:pPr>
        <w:pStyle w:val="BodyText"/>
      </w:pPr>
      <w:r>
        <w:t xml:space="preserve">+256 7XX XXX XXX | your.email@domain.com</w:t>
      </w:r>
    </w:p>
    <w:p>
      <w:pPr>
        <w:pStyle w:val="BodyText"/>
      </w:pPr>
      <w:r>
        <w:t xml:space="preserve">Date: October 26, 2023</w:t>
      </w:r>
    </w:p>
    <w:bookmarkStart w:id="20" w:name="Xaa7ac81f5acdefaf3fd340fd283ea0963e7c024"/>
    <w:p>
      <w:pPr>
        <w:pStyle w:val="Heading1"/>
      </w:pPr>
      <w:r>
        <w:t xml:space="preserve">Internship Application Letter for Data Scientist Position</w:t>
      </w:r>
    </w:p>
    <w:p>
      <w:pPr>
        <w:pStyle w:val="FirstParagraph"/>
      </w:pPr>
      <w:r>
        <w:t xml:space="preserve">To the Hiring Manager,</w:t>
      </w:r>
    </w:p>
    <w:p>
      <w:pPr>
        <w:pStyle w:val="BodyText"/>
      </w:pPr>
      <w:r>
        <w:t xml:space="preserve">Dear [Company Name] Recruitment Team,</w:t>
      </w:r>
    </w:p>
    <w:p>
      <w:pPr>
        <w:pStyle w:val="BodyText"/>
      </w:pPr>
      <w:r>
        <w:t xml:space="preserve">I am writing with profound enthusiasm to submit my application for the Data Scientist Internship position at [Company Name], as advertised on your careers page and through local university partnerships in Uganda Kampala. As a final-year Bachelor of Science in Computer Science student at Makerere University, deeply committed to leveraging data-driven solutions for Africa's most pressing challenges, I believe this internship represents the perfect confluence of my academic rigor, technical skills, and passion for transforming Kampala's socio-economic landscape through innovative data science.</w:t>
      </w:r>
    </w:p>
    <w:p>
      <w:pPr>
        <w:pStyle w:val="BodyText"/>
      </w:pPr>
      <w:r>
        <w:t xml:space="preserve">My journey toward becoming a Data Scientist has been meticulously shaped by both academic excellence and practical immersion in Uganda’s unique data ecosystem. At Makerere University's School of Computing and Informatics, I have consistently ranked among the top 5% of my cohort while completing specialized coursework including Advanced Machine Learning, Statistical Analysis for Big Data, and Python for Data Science. My capstone project focused on predicting agricultural yield fluctuations across Uganda's central region using satellite imagery and historical weather data – a solution directly relevant to Kampala's role as the nation's agricultural hub. This project utilized Python (Pandas, Scikit-learn), SQL databases, and Tableau for visualization, resulting in a 22% improvement in forecast accuracy compared to traditional methods. The experience not only honed my technical skills but also deepened my understanding of how data science can address localized challenges like food security – an issue affecting over 7 million Ugandans.</w:t>
      </w:r>
    </w:p>
    <w:p>
      <w:pPr>
        <w:pStyle w:val="BodyText"/>
      </w:pPr>
      <w:r>
        <w:t xml:space="preserve">What distinguishes me as a candidate for your Data Scientist internship is my contextual understanding of Uganda Kampala's specific opportunities and constraints. While many applicants bring global theoretical knowledge, I've spent three years immersed in Kampala's data landscape: volunteering with the Ministry of Health to analyze malaria incidence patterns across urban slums, contributing to a mobile health initiative tracking maternal care access in Kawempe Division, and collaborating with Kampala Capital City Authority on traffic flow optimization models. These experiences taught me that successful data science in Uganda requires more than technical skill – it demands cultural intelligence, ethical consideration of local contexts (such as limited infrastructure for real-time data collection), and solutions tailored to resource-constrained environments. I've learned to build lightweight mobile-first analytics pipelines that work efficiently on low-bandwidth networks – a critical adaptation for Kampala's tech ecosystem.</w:t>
      </w:r>
    </w:p>
    <w:p>
      <w:pPr>
        <w:pStyle w:val="BodyText"/>
      </w:pPr>
      <w:r>
        <w:t xml:space="preserve">My technical toolkit aligns precisely with the requirements outlined in your internship description. I possess advanced proficiency in Python (with libraries including NumPy, SciPy, and TensorFlow), SQL for database management, and R for statistical modeling. I've developed four data-driven projects showcasing my capabilities: 1) A predictive model for water quality monitoring using IoT sensor data from Kampala's Nakivubo Wetlands; 2) An NLP tool analyzing social media sentiment about public transport in Kampala to improve municipal services; 3) A dashboard for tracking informal sector employment patterns through mobile money transaction analysis; and 4) A churn prediction model for a local telecom company. Each project involved the full data science lifecycle – from problem scoping with stakeholders to deployment of insights that directly informed operational decisions.</w:t>
      </w:r>
    </w:p>
    <w:p>
      <w:pPr>
        <w:pStyle w:val="BodyText"/>
      </w:pPr>
      <w:r>
        <w:t xml:space="preserve">I am particularly drawn to [Company Name]'s work in [mention specific project/initiative, e.g., "agri-tech innovation" or "smart city solutions"], which resonates with my belief that data science must serve community impact. Your recent partnership with the Uganda Bureau of Statistics on developing a real-time urban poverty index demonstrates exactly the kind of meaningful application I seek to contribute to in Kampala. I am eager to bring my experience in geospatial analysis (using QGIS and Google Earth Engine) and ethical AI frameworks – developed through my certification from Data Science Africa – to your team's initiatives. In Uganda Kampala, where digital infrastructure is rapidly expanding but data literacy remains a challenge, I aim to develop solutions that not only advance technology but also build local capacity for data-driven decision-making.</w:t>
      </w:r>
    </w:p>
    <w:p>
      <w:pPr>
        <w:pStyle w:val="BodyText"/>
      </w:pPr>
      <w:r>
        <w:t xml:space="preserve">What excites me most about this internship opportunity is the chance to work within Uganda's burgeoning tech ecosystem. Kampala has become Africa's second-largest startup hub, with companies like SafeBoda and Kopo Kopo leading in data innovation. I've attended three consecutive editions of Kampala Data Science Meetups and presented my malaria prediction model at the 2023 Makerere Data Science Symposium – experiences that have connected me with industry leaders who recognize the unique value of homegrown talent. As a Ugandan citizen deeply invested in my country's growth, I am committed to applying this internship to accelerate local innovation rather than seeking overseas opportunities. I understand that meaningful impact in Uganda requires staying rooted here, and I'm ready to contribute immediately as a dedicated intern who speaks the language of Kampala's challenges.</w:t>
      </w:r>
    </w:p>
    <w:p>
      <w:pPr>
        <w:pStyle w:val="BodyText"/>
      </w:pPr>
      <w:r>
        <w:t xml:space="preserve">I have attached my resume detailing technical projects, academic achievements, and references from professors at Makerere University and professionals at the National Social Security Fund. My cover letter demonstrates not just my qualifications as a Data Scientist, but my contextual understanding of how data science can drive transformation in Uganda Kampala – from healthcare to agriculture to urban planning. I am confident that my blend of technical expertise, local insight, and passion for community impact makes me an exceptional fit for your internship program.</w:t>
      </w:r>
    </w:p>
    <w:p>
      <w:pPr>
        <w:pStyle w:val="BodyText"/>
      </w:pPr>
      <w:r>
        <w:t xml:space="preserve">I would welcome the opportunity to discuss how my skills can contribute to [Company Name]'s mission during a brief interview at your convenience. Thank you for considering my application as part of this critical Internship Application Letter process. I look forward to contributing meaningfully to Uganda Kampala's data science revolution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Makerere University, School of Computing and Informatics</w:t>
      </w:r>
    </w:p>
    <w:p>
      <w:pPr>
        <w:pStyle w:val="BodyText"/>
      </w:pPr>
      <w:r>
        <w:t xml:space="preserve">"Data science in Kampala isn't just about algorithms – it's about turning local challenges into opportunities for all Ugand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4-29T02:07:30Z</dcterms:created>
  <dcterms:modified xsi:type="dcterms:W3CDTF">2026-04-29T02:07:30Z</dcterms:modified>
</cp:coreProperties>
</file>

<file path=docProps/custom.xml><?xml version="1.0" encoding="utf-8"?>
<Properties xmlns="http://schemas.openxmlformats.org/officeDocument/2006/custom-properties" xmlns:vt="http://schemas.openxmlformats.org/officeDocument/2006/docPropsVTypes"/>
</file>